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89AC79" w14:textId="77777777" w:rsidR="00417A2A" w:rsidRDefault="00417A2A" w:rsidP="00417A2A">
      <w:pPr>
        <w:jc w:val="center"/>
        <w:rPr>
          <w:lang w:val="ms-MY"/>
        </w:rPr>
      </w:pPr>
    </w:p>
    <w:p w14:paraId="23AA5BED" w14:textId="77777777" w:rsidR="00417A2A" w:rsidRDefault="00A43097" w:rsidP="00417A2A">
      <w:pPr>
        <w:jc w:val="center"/>
        <w:rPr>
          <w:lang w:val="ms-MY"/>
        </w:rPr>
      </w:pPr>
      <w:r w:rsidRPr="00E07028">
        <w:rPr>
          <w:noProof/>
          <w:sz w:val="18"/>
          <w:szCs w:val="18"/>
        </w:rPr>
        <w:drawing>
          <wp:inline distT="0" distB="0" distL="0" distR="0" wp14:anchorId="6FEB4047" wp14:editId="2F0DDB61">
            <wp:extent cx="3460986" cy="797442"/>
            <wp:effectExtent l="0" t="0" r="0" b="0"/>
            <wp:docPr id="3" name="Picture 3" descr="C:\Users\Umi\Downloads\logo apex baru 2008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i\Downloads\logo apex baru 2008201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45" cy="804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54EE4" w14:textId="77777777" w:rsidR="00417A2A" w:rsidRDefault="00417A2A" w:rsidP="00417A2A">
      <w:pPr>
        <w:pStyle w:val="Heading3"/>
        <w:rPr>
          <w:lang w:val="ms-MY"/>
        </w:rPr>
      </w:pPr>
      <w:r>
        <w:rPr>
          <w:lang w:val="ms-MY"/>
        </w:rPr>
        <w:t xml:space="preserve"> </w:t>
      </w:r>
    </w:p>
    <w:p w14:paraId="500058B8" w14:textId="77777777" w:rsidR="00C516B5" w:rsidRPr="00E31796" w:rsidRDefault="00C516B5" w:rsidP="00C516B5">
      <w:pPr>
        <w:rPr>
          <w:b/>
          <w:lang w:val="ms-MY"/>
        </w:rPr>
      </w:pPr>
    </w:p>
    <w:p w14:paraId="611CADBE" w14:textId="42E94695" w:rsidR="00575CF6" w:rsidRPr="00E31796" w:rsidRDefault="00E31796" w:rsidP="00575CF6">
      <w:pPr>
        <w:jc w:val="both"/>
        <w:rPr>
          <w:rFonts w:ascii="Arial" w:hAnsi="Arial"/>
          <w:b/>
          <w:sz w:val="18"/>
        </w:rPr>
      </w:pPr>
      <w:r w:rsidRPr="00E31796">
        <w:rPr>
          <w:rFonts w:ascii="Arial" w:hAnsi="Arial"/>
          <w:b/>
          <w:sz w:val="18"/>
        </w:rPr>
        <w:t xml:space="preserve">  </w:t>
      </w:r>
      <w:r w:rsidR="00575CF6" w:rsidRPr="00E31796">
        <w:rPr>
          <w:rFonts w:ascii="Arial" w:hAnsi="Arial"/>
          <w:b/>
          <w:sz w:val="18"/>
        </w:rPr>
        <w:t>Name of Candidate:</w:t>
      </w:r>
    </w:p>
    <w:p w14:paraId="24424EEE" w14:textId="77777777" w:rsidR="00575CF6" w:rsidRPr="00E31796" w:rsidRDefault="00575CF6" w:rsidP="00575CF6">
      <w:pPr>
        <w:jc w:val="both"/>
        <w:rPr>
          <w:rFonts w:ascii="Arial" w:hAnsi="Arial"/>
          <w:b/>
          <w:sz w:val="18"/>
        </w:rPr>
      </w:pPr>
    </w:p>
    <w:p w14:paraId="1EDAD26F" w14:textId="2DD32FDE" w:rsidR="00417A2A" w:rsidRPr="00E31796" w:rsidRDefault="00E31796" w:rsidP="00575CF6">
      <w:pPr>
        <w:jc w:val="both"/>
        <w:rPr>
          <w:rFonts w:ascii="Arial" w:hAnsi="Arial"/>
          <w:b/>
          <w:sz w:val="18"/>
        </w:rPr>
      </w:pPr>
      <w:r w:rsidRPr="00E31796">
        <w:rPr>
          <w:rFonts w:ascii="Arial" w:hAnsi="Arial"/>
          <w:b/>
          <w:sz w:val="18"/>
        </w:rPr>
        <w:t xml:space="preserve">  </w:t>
      </w:r>
      <w:r w:rsidR="001378CE" w:rsidRPr="00E31796">
        <w:rPr>
          <w:rFonts w:ascii="Arial" w:hAnsi="Arial"/>
          <w:b/>
          <w:sz w:val="18"/>
        </w:rPr>
        <w:t>Position</w:t>
      </w:r>
      <w:r w:rsidR="00575CF6" w:rsidRPr="00E31796">
        <w:rPr>
          <w:rFonts w:ascii="Arial" w:hAnsi="Arial"/>
          <w:b/>
          <w:sz w:val="18"/>
        </w:rPr>
        <w:t xml:space="preserve"> Applied For:</w:t>
      </w:r>
    </w:p>
    <w:p w14:paraId="4BC7BB39" w14:textId="2C1DD158" w:rsidR="00417A2A" w:rsidRDefault="00417A2A" w:rsidP="00417A2A">
      <w:pPr>
        <w:jc w:val="both"/>
        <w:rPr>
          <w:rFonts w:ascii="Arial" w:hAnsi="Arial"/>
          <w:sz w:val="18"/>
        </w:rPr>
      </w:pPr>
    </w:p>
    <w:p w14:paraId="0EF4DFA9" w14:textId="77777777" w:rsidR="00E31796" w:rsidRDefault="00E31796" w:rsidP="00417A2A">
      <w:pPr>
        <w:jc w:val="both"/>
        <w:rPr>
          <w:rFonts w:ascii="Arial" w:hAnsi="Arial"/>
          <w:sz w:val="18"/>
        </w:rPr>
      </w:pPr>
    </w:p>
    <w:tbl>
      <w:tblPr>
        <w:tblW w:w="0" w:type="auto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77"/>
      </w:tblGrid>
      <w:tr w:rsidR="00BB2297" w:rsidRPr="006C01E3" w14:paraId="61AD291D" w14:textId="77777777" w:rsidTr="00BB2297">
        <w:tc>
          <w:tcPr>
            <w:tcW w:w="9540" w:type="dxa"/>
          </w:tcPr>
          <w:p w14:paraId="37D6EB93" w14:textId="77777777" w:rsidR="00E31796" w:rsidRPr="00C516B5" w:rsidRDefault="00E31796" w:rsidP="00E31796">
            <w:pPr>
              <w:jc w:val="center"/>
              <w:rPr>
                <w:b/>
                <w:lang w:val="ms-MY"/>
              </w:rPr>
            </w:pPr>
            <w:bookmarkStart w:id="0" w:name="_GoBack"/>
            <w:bookmarkEnd w:id="0"/>
            <w:r w:rsidRPr="00C516B5">
              <w:rPr>
                <w:b/>
                <w:lang w:val="ms-MY"/>
              </w:rPr>
              <w:t>LIST OF SUPERVISOR</w:t>
            </w:r>
          </w:p>
          <w:p w14:paraId="4EFD2CD1" w14:textId="77777777" w:rsidR="00BB2297" w:rsidRPr="006C01E3" w:rsidRDefault="00BB2297" w:rsidP="00575CF6">
            <w:pPr>
              <w:pStyle w:val="BodyTextIndent"/>
              <w:ind w:left="0"/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</w:p>
        </w:tc>
      </w:tr>
      <w:tr w:rsidR="00BB2297" w:rsidRPr="006C01E3" w14:paraId="0BC8CA6E" w14:textId="77777777" w:rsidTr="00BB2297">
        <w:tc>
          <w:tcPr>
            <w:tcW w:w="9540" w:type="dxa"/>
          </w:tcPr>
          <w:p w14:paraId="4B0F198C" w14:textId="77777777"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D53EBCD" w14:textId="77777777" w:rsidR="00BB2297" w:rsidRPr="006C01E3" w:rsidRDefault="00BB2297" w:rsidP="00BB2297">
            <w:pPr>
              <w:numPr>
                <w:ilvl w:val="1"/>
                <w:numId w:val="3"/>
              </w:numPr>
              <w:tabs>
                <w:tab w:val="clear" w:pos="1620"/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Full Name: ______________________________________</w:t>
            </w:r>
            <w:r w:rsidR="001C2D3D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</w:t>
            </w:r>
          </w:p>
          <w:p w14:paraId="3789C614" w14:textId="77777777"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B80C65B" w14:textId="77777777" w:rsidR="00BB2297" w:rsidRPr="006C01E3" w:rsidRDefault="00BB2297" w:rsidP="00316DD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Designation:  ____________________________________________________________________</w:t>
            </w:r>
            <w:r w:rsidR="001C2D3D"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14:paraId="564669C6" w14:textId="77777777" w:rsidR="00BB2297" w:rsidRPr="006C01E3" w:rsidRDefault="00BB2297" w:rsidP="00316DD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6654AD2A" w14:textId="77777777" w:rsidR="00575CF6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Affiliation</w:t>
            </w:r>
            <w:r w:rsidR="0074134F">
              <w:rPr>
                <w:rFonts w:ascii="Arial" w:hAnsi="Arial" w:cs="Arial"/>
                <w:sz w:val="18"/>
                <w:szCs w:val="18"/>
                <w:lang w:val="ms-MY"/>
              </w:rPr>
              <w:t>: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________________</w:t>
            </w:r>
          </w:p>
          <w:p w14:paraId="59841519" w14:textId="77777777" w:rsidR="00575CF6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B2A4F0D" w14:textId="77777777" w:rsidR="00BB2297" w:rsidRPr="006C01E3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________________________</w:t>
            </w:r>
            <w:r w:rsidR="00BB2297" w:rsidRPr="006C01E3">
              <w:rPr>
                <w:rFonts w:ascii="Arial" w:hAnsi="Arial" w:cs="Arial"/>
                <w:sz w:val="18"/>
                <w:szCs w:val="18"/>
                <w:lang w:val="ms-MY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                  </w:t>
            </w:r>
          </w:p>
          <w:p w14:paraId="61277FEF" w14:textId="77777777"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4363E856" w14:textId="77777777" w:rsidR="00BB2297" w:rsidRPr="006C01E3" w:rsidRDefault="00BB2297" w:rsidP="00575CF6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</w:r>
          </w:p>
          <w:p w14:paraId="6AD51663" w14:textId="77777777" w:rsidR="00BB2297" w:rsidRPr="006C01E3" w:rsidRDefault="00BB2297" w:rsidP="00575CF6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BB2297" w:rsidRPr="006C01E3" w14:paraId="33D824E4" w14:textId="77777777" w:rsidTr="00BB2297">
        <w:tc>
          <w:tcPr>
            <w:tcW w:w="9540" w:type="dxa"/>
          </w:tcPr>
          <w:p w14:paraId="310A982E" w14:textId="77777777"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E7CFBB7" w14:textId="77777777" w:rsidR="00575CF6" w:rsidRPr="006C01E3" w:rsidRDefault="00575CF6" w:rsidP="00575CF6">
            <w:pPr>
              <w:numPr>
                <w:ilvl w:val="1"/>
                <w:numId w:val="3"/>
              </w:numPr>
              <w:tabs>
                <w:tab w:val="clear" w:pos="1620"/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Full Name: 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</w:t>
            </w:r>
          </w:p>
          <w:p w14:paraId="1BD1A7F9" w14:textId="77777777" w:rsidR="00575CF6" w:rsidRPr="006C01E3" w:rsidRDefault="00575CF6" w:rsidP="00575CF6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525C51C" w14:textId="77777777" w:rsidR="00575CF6" w:rsidRPr="006C01E3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Designation:  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14:paraId="2507B238" w14:textId="77777777" w:rsidR="00575CF6" w:rsidRPr="006C01E3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34CC92A" w14:textId="77777777" w:rsidR="00575CF6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Affiliation</w:t>
            </w:r>
            <w:r w:rsidR="0074134F">
              <w:rPr>
                <w:rFonts w:ascii="Arial" w:hAnsi="Arial" w:cs="Arial"/>
                <w:sz w:val="18"/>
                <w:szCs w:val="18"/>
                <w:lang w:val="ms-MY"/>
              </w:rPr>
              <w:t>: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________________</w:t>
            </w:r>
          </w:p>
          <w:p w14:paraId="23CE1A4A" w14:textId="77777777" w:rsidR="00575CF6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4D34E0B" w14:textId="77777777" w:rsidR="00575CF6" w:rsidRPr="006C01E3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________________________</w:t>
            </w: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                  </w:t>
            </w:r>
          </w:p>
          <w:p w14:paraId="2965C893" w14:textId="77777777" w:rsidR="00BB2297" w:rsidRDefault="00BB2297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40CC7B4E" w14:textId="77777777"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FA3393F" w14:textId="77777777"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BB2297" w:rsidRPr="006C01E3" w14:paraId="03911630" w14:textId="77777777" w:rsidTr="00BB2297">
        <w:tc>
          <w:tcPr>
            <w:tcW w:w="9540" w:type="dxa"/>
          </w:tcPr>
          <w:p w14:paraId="060C142D" w14:textId="77777777"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86EB18E" w14:textId="77777777" w:rsidR="00575CF6" w:rsidRPr="006C01E3" w:rsidRDefault="00575CF6" w:rsidP="00575CF6">
            <w:pPr>
              <w:numPr>
                <w:ilvl w:val="1"/>
                <w:numId w:val="3"/>
              </w:numPr>
              <w:tabs>
                <w:tab w:val="clear" w:pos="1620"/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Full Name: 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</w:t>
            </w:r>
          </w:p>
          <w:p w14:paraId="699E58B2" w14:textId="77777777" w:rsidR="00575CF6" w:rsidRPr="006C01E3" w:rsidRDefault="00575CF6" w:rsidP="00575CF6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ABD82C5" w14:textId="77777777" w:rsidR="00575CF6" w:rsidRPr="006C01E3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Designation:  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14:paraId="534EC52A" w14:textId="77777777" w:rsidR="00575CF6" w:rsidRPr="006C01E3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FEEB101" w14:textId="77777777" w:rsidR="00575CF6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Affiliation</w:t>
            </w:r>
            <w:r w:rsidR="0074134F">
              <w:rPr>
                <w:rFonts w:ascii="Arial" w:hAnsi="Arial" w:cs="Arial"/>
                <w:sz w:val="18"/>
                <w:szCs w:val="18"/>
                <w:lang w:val="ms-MY"/>
              </w:rPr>
              <w:t>: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________________</w:t>
            </w:r>
          </w:p>
          <w:p w14:paraId="5309378C" w14:textId="77777777" w:rsidR="00575CF6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23A4DAF1" w14:textId="77777777" w:rsidR="00575CF6" w:rsidRPr="006C01E3" w:rsidRDefault="00575CF6" w:rsidP="00575CF6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________________________</w:t>
            </w: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                  </w:t>
            </w:r>
          </w:p>
          <w:p w14:paraId="0670044E" w14:textId="77777777" w:rsidR="001C2D3D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261D305" w14:textId="77777777" w:rsidR="00575CF6" w:rsidRDefault="00575CF6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4DE92083" w14:textId="77777777"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</w:tbl>
    <w:p w14:paraId="700CE5AF" w14:textId="77777777" w:rsidR="00417A2A" w:rsidRDefault="00417A2A" w:rsidP="00417A2A">
      <w:pPr>
        <w:jc w:val="both"/>
        <w:rPr>
          <w:rFonts w:ascii="Arial" w:hAnsi="Arial"/>
          <w:sz w:val="18"/>
        </w:rPr>
      </w:pPr>
    </w:p>
    <w:p w14:paraId="39D457E5" w14:textId="77777777" w:rsidR="00417A2A" w:rsidRDefault="00417A2A" w:rsidP="00417A2A">
      <w:pPr>
        <w:jc w:val="both"/>
        <w:rPr>
          <w:rFonts w:ascii="Arial" w:hAnsi="Arial"/>
          <w:sz w:val="18"/>
        </w:rPr>
      </w:pPr>
    </w:p>
    <w:p w14:paraId="223CC6A2" w14:textId="77777777" w:rsidR="001C2D3D" w:rsidRPr="00E31796" w:rsidRDefault="001C2D3D" w:rsidP="00417A2A">
      <w:pPr>
        <w:jc w:val="both"/>
        <w:rPr>
          <w:rFonts w:ascii="Arial" w:hAnsi="Arial"/>
          <w:sz w:val="8"/>
          <w:szCs w:val="8"/>
        </w:rPr>
      </w:pPr>
    </w:p>
    <w:p w14:paraId="109CF18C" w14:textId="5D8400C1" w:rsidR="00A611DD" w:rsidRPr="00E31796" w:rsidRDefault="00E408D5" w:rsidP="0025017A">
      <w:pPr>
        <w:pStyle w:val="BodyTextIndent"/>
        <w:ind w:left="0"/>
        <w:rPr>
          <w:rFonts w:ascii="Arial" w:hAnsi="Arial" w:cs="Arial"/>
          <w:sz w:val="8"/>
          <w:szCs w:val="8"/>
        </w:rPr>
      </w:pPr>
      <w:r w:rsidRPr="00E31796">
        <w:rPr>
          <w:rFonts w:ascii="Arial" w:hAnsi="Arial" w:cs="Arial"/>
          <w:sz w:val="8"/>
          <w:szCs w:val="8"/>
          <w:lang w:val="ms-MY"/>
        </w:rPr>
        <w:t>SHMS/</w:t>
      </w:r>
      <w:r w:rsidR="00E31796" w:rsidRPr="00E31796">
        <w:rPr>
          <w:rFonts w:ascii="Arial" w:hAnsi="Arial" w:cs="Arial"/>
          <w:sz w:val="8"/>
          <w:szCs w:val="8"/>
          <w:lang w:val="ms-MY"/>
        </w:rPr>
        <w:t>CBH</w:t>
      </w:r>
      <w:r w:rsidRPr="00E31796">
        <w:rPr>
          <w:rFonts w:ascii="Arial" w:hAnsi="Arial" w:cs="Arial"/>
          <w:sz w:val="8"/>
          <w:szCs w:val="8"/>
          <w:lang w:val="ms-MY"/>
        </w:rPr>
        <w:t>_</w:t>
      </w:r>
      <w:r w:rsidR="00E25024" w:rsidRPr="00E31796">
        <w:rPr>
          <w:rFonts w:ascii="Arial" w:hAnsi="Arial" w:cs="Arial"/>
          <w:i/>
          <w:sz w:val="8"/>
          <w:szCs w:val="8"/>
          <w:lang w:val="ms-MY"/>
        </w:rPr>
        <w:t>List of Supervisor</w:t>
      </w:r>
      <w:r w:rsidRPr="00E31796">
        <w:rPr>
          <w:rFonts w:ascii="Arial" w:hAnsi="Arial" w:cs="Arial"/>
          <w:i/>
          <w:sz w:val="8"/>
          <w:szCs w:val="8"/>
          <w:lang w:val="ms-MY"/>
        </w:rPr>
        <w:t xml:space="preserve"> </w:t>
      </w:r>
    </w:p>
    <w:sectPr w:rsidR="00A611DD" w:rsidRPr="00E31796" w:rsidSect="00E01AFB">
      <w:headerReference w:type="default" r:id="rId8"/>
      <w:footerReference w:type="even" r:id="rId9"/>
      <w:footerReference w:type="default" r:id="rId10"/>
      <w:pgSz w:w="11909" w:h="16834" w:code="9"/>
      <w:pgMar w:top="1440" w:right="1166" w:bottom="1440" w:left="1166" w:header="720" w:footer="720" w:gutter="0"/>
      <w:paperSrc w:first="1" w:other="1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26F4A7" w14:textId="77777777" w:rsidR="00A74B38" w:rsidRDefault="00A74B38">
      <w:r>
        <w:separator/>
      </w:r>
    </w:p>
  </w:endnote>
  <w:endnote w:type="continuationSeparator" w:id="0">
    <w:p w14:paraId="21F396E3" w14:textId="77777777" w:rsidR="00A74B38" w:rsidRDefault="00A74B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F15C97" w14:textId="77777777" w:rsidR="00640907" w:rsidRDefault="00441A5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4090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79F1A2" w14:textId="77777777" w:rsidR="00640907" w:rsidRDefault="006409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27CAC" w14:textId="77777777" w:rsidR="00640907" w:rsidRDefault="00640907">
    <w:pPr>
      <w:pStyle w:val="Footer"/>
      <w:tabs>
        <w:tab w:val="clear" w:pos="4320"/>
        <w:tab w:val="clear" w:pos="8640"/>
      </w:tabs>
      <w:jc w:val="center"/>
      <w:rPr>
        <w:rFonts w:ascii="Arial" w:hAnsi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79094" w14:textId="77777777" w:rsidR="00A74B38" w:rsidRDefault="00A74B38">
      <w:r>
        <w:separator/>
      </w:r>
    </w:p>
  </w:footnote>
  <w:footnote w:type="continuationSeparator" w:id="0">
    <w:p w14:paraId="65FF3721" w14:textId="77777777" w:rsidR="00A74B38" w:rsidRDefault="00A74B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E3584" w14:textId="77777777" w:rsidR="00640907" w:rsidRPr="00ED2EC2" w:rsidRDefault="0074134F">
    <w:pPr>
      <w:pStyle w:val="Header"/>
      <w:jc w:val="right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6142F"/>
    <w:multiLevelType w:val="hybridMultilevel"/>
    <w:tmpl w:val="6EAADD54"/>
    <w:lvl w:ilvl="0" w:tplc="E246281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5710DA9"/>
    <w:multiLevelType w:val="hybridMultilevel"/>
    <w:tmpl w:val="6E206212"/>
    <w:lvl w:ilvl="0" w:tplc="E98C267C">
      <w:start w:val="5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</w:rPr>
    </w:lvl>
    <w:lvl w:ilvl="1" w:tplc="8E1076D6">
      <w:start w:val="1"/>
      <w:numFmt w:val="decimal"/>
      <w:lvlText w:val="%2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D4203DB"/>
    <w:multiLevelType w:val="hybridMultilevel"/>
    <w:tmpl w:val="BE265AF4"/>
    <w:lvl w:ilvl="0" w:tplc="86DC0A7E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3D65FF1"/>
    <w:multiLevelType w:val="hybridMultilevel"/>
    <w:tmpl w:val="DEAAD32A"/>
    <w:lvl w:ilvl="0" w:tplc="29900436">
      <w:start w:val="1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8BE07DA"/>
    <w:multiLevelType w:val="hybridMultilevel"/>
    <w:tmpl w:val="35D47F98"/>
    <w:lvl w:ilvl="0" w:tplc="65747F96">
      <w:start w:val="2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5F229E7"/>
    <w:multiLevelType w:val="hybridMultilevel"/>
    <w:tmpl w:val="8A460ADE"/>
    <w:lvl w:ilvl="0" w:tplc="0A3AC6A0">
      <w:start w:val="4"/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Aria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971A8F"/>
    <w:multiLevelType w:val="multilevel"/>
    <w:tmpl w:val="1C289CD2"/>
    <w:lvl w:ilvl="0">
      <w:start w:val="5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</w:abstractNum>
  <w:abstractNum w:abstractNumId="7" w15:restartNumberingAfterBreak="0">
    <w:nsid w:val="622977E1"/>
    <w:multiLevelType w:val="hybridMultilevel"/>
    <w:tmpl w:val="C5D034A0"/>
    <w:lvl w:ilvl="0" w:tplc="09DC97B0">
      <w:start w:val="5"/>
      <w:numFmt w:val="upperLetter"/>
      <w:lvlText w:val="%1."/>
      <w:lvlJc w:val="left"/>
      <w:pPr>
        <w:tabs>
          <w:tab w:val="num" w:pos="387"/>
        </w:tabs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8" w15:restartNumberingAfterBreak="0">
    <w:nsid w:val="712D1B8C"/>
    <w:multiLevelType w:val="hybridMultilevel"/>
    <w:tmpl w:val="6008B1B0"/>
    <w:lvl w:ilvl="0" w:tplc="F37205B6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981D8A"/>
    <w:multiLevelType w:val="hybridMultilevel"/>
    <w:tmpl w:val="8C96E532"/>
    <w:lvl w:ilvl="0" w:tplc="C864442A">
      <w:start w:val="1"/>
      <w:numFmt w:val="lowerRoman"/>
      <w:lvlText w:val="(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7"/>
  </w:num>
  <w:num w:numId="9">
    <w:abstractNumId w:val="8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LE0NrcwMbIwNTJR0lEKTi0uzszPAykwrAUA6cWowywAAAA="/>
  </w:docVars>
  <w:rsids>
    <w:rsidRoot w:val="00417A2A"/>
    <w:rsid w:val="000239BA"/>
    <w:rsid w:val="000255E9"/>
    <w:rsid w:val="00031762"/>
    <w:rsid w:val="000B0079"/>
    <w:rsid w:val="000C036F"/>
    <w:rsid w:val="000E7AA6"/>
    <w:rsid w:val="0011021C"/>
    <w:rsid w:val="001268E7"/>
    <w:rsid w:val="001378CE"/>
    <w:rsid w:val="00167972"/>
    <w:rsid w:val="001C2D3D"/>
    <w:rsid w:val="001E29E1"/>
    <w:rsid w:val="0025017A"/>
    <w:rsid w:val="00284C47"/>
    <w:rsid w:val="002F1598"/>
    <w:rsid w:val="00316DDD"/>
    <w:rsid w:val="003221C0"/>
    <w:rsid w:val="00385B1B"/>
    <w:rsid w:val="003F635F"/>
    <w:rsid w:val="00417A2A"/>
    <w:rsid w:val="00441A5E"/>
    <w:rsid w:val="004A1202"/>
    <w:rsid w:val="004D1155"/>
    <w:rsid w:val="005179E0"/>
    <w:rsid w:val="0052565D"/>
    <w:rsid w:val="00573EBD"/>
    <w:rsid w:val="00575A11"/>
    <w:rsid w:val="00575CF6"/>
    <w:rsid w:val="00582C7F"/>
    <w:rsid w:val="0059463D"/>
    <w:rsid w:val="005D22D1"/>
    <w:rsid w:val="00632406"/>
    <w:rsid w:val="00637A22"/>
    <w:rsid w:val="00640907"/>
    <w:rsid w:val="006467D9"/>
    <w:rsid w:val="006C6755"/>
    <w:rsid w:val="006E00CC"/>
    <w:rsid w:val="00704DAE"/>
    <w:rsid w:val="00722BFF"/>
    <w:rsid w:val="00725181"/>
    <w:rsid w:val="0074134F"/>
    <w:rsid w:val="0074162A"/>
    <w:rsid w:val="00741A94"/>
    <w:rsid w:val="007D2C10"/>
    <w:rsid w:val="00837FD2"/>
    <w:rsid w:val="00850F35"/>
    <w:rsid w:val="00870DA3"/>
    <w:rsid w:val="0087153D"/>
    <w:rsid w:val="00892690"/>
    <w:rsid w:val="00896579"/>
    <w:rsid w:val="009430F1"/>
    <w:rsid w:val="009623B6"/>
    <w:rsid w:val="009846BC"/>
    <w:rsid w:val="009B031E"/>
    <w:rsid w:val="009D032A"/>
    <w:rsid w:val="009D31F1"/>
    <w:rsid w:val="009F2F4B"/>
    <w:rsid w:val="00A43097"/>
    <w:rsid w:val="00A611DD"/>
    <w:rsid w:val="00A74B38"/>
    <w:rsid w:val="00A96ABB"/>
    <w:rsid w:val="00AB0F2D"/>
    <w:rsid w:val="00B50BD5"/>
    <w:rsid w:val="00B54168"/>
    <w:rsid w:val="00B74ABF"/>
    <w:rsid w:val="00BB2297"/>
    <w:rsid w:val="00BB3DD3"/>
    <w:rsid w:val="00C516B5"/>
    <w:rsid w:val="00C568FC"/>
    <w:rsid w:val="00CA5EE2"/>
    <w:rsid w:val="00CF02DA"/>
    <w:rsid w:val="00D01EE8"/>
    <w:rsid w:val="00D90B1A"/>
    <w:rsid w:val="00DA2B19"/>
    <w:rsid w:val="00DB55A5"/>
    <w:rsid w:val="00DF0B0B"/>
    <w:rsid w:val="00E01AFB"/>
    <w:rsid w:val="00E22E9D"/>
    <w:rsid w:val="00E25024"/>
    <w:rsid w:val="00E31796"/>
    <w:rsid w:val="00E408D5"/>
    <w:rsid w:val="00E46868"/>
    <w:rsid w:val="00E7283A"/>
    <w:rsid w:val="00E808E7"/>
    <w:rsid w:val="00EA040E"/>
    <w:rsid w:val="00EC2097"/>
    <w:rsid w:val="00EC52B6"/>
    <w:rsid w:val="00EE15E3"/>
    <w:rsid w:val="00EF263F"/>
    <w:rsid w:val="00F832AF"/>
    <w:rsid w:val="00FA3C80"/>
    <w:rsid w:val="00FC63B3"/>
    <w:rsid w:val="00FF0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BED3E7A"/>
  <w15:docId w15:val="{0BE2A427-4404-407A-9111-155EB455D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17A2A"/>
    <w:rPr>
      <w:rFonts w:ascii="New York" w:hAnsi="New York"/>
      <w:sz w:val="24"/>
    </w:rPr>
  </w:style>
  <w:style w:type="paragraph" w:styleId="Heading1">
    <w:name w:val="heading 1"/>
    <w:basedOn w:val="Normal"/>
    <w:next w:val="Normal"/>
    <w:qFormat/>
    <w:rsid w:val="00417A2A"/>
    <w:pPr>
      <w:keepNext/>
      <w:jc w:val="both"/>
      <w:outlineLvl w:val="0"/>
    </w:pPr>
    <w:rPr>
      <w:rFonts w:ascii="Arial" w:hAnsi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417A2A"/>
    <w:pPr>
      <w:keepNext/>
      <w:jc w:val="center"/>
      <w:outlineLvl w:val="2"/>
    </w:pPr>
    <w:rPr>
      <w:rFonts w:ascii="Arial" w:hAnsi="Arial" w:cs="Arial"/>
      <w:b/>
      <w:bCs/>
      <w:sz w:val="20"/>
      <w:szCs w:val="24"/>
    </w:rPr>
  </w:style>
  <w:style w:type="paragraph" w:styleId="Heading4">
    <w:name w:val="heading 4"/>
    <w:basedOn w:val="Normal"/>
    <w:next w:val="Normal"/>
    <w:qFormat/>
    <w:rsid w:val="00BB229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284C4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417A2A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417A2A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17A2A"/>
    <w:pPr>
      <w:ind w:right="120"/>
      <w:jc w:val="both"/>
    </w:pPr>
    <w:rPr>
      <w:rFonts w:ascii="Arial" w:hAnsi="Arial"/>
      <w:b/>
      <w:sz w:val="18"/>
    </w:rPr>
  </w:style>
  <w:style w:type="paragraph" w:styleId="BodyText2">
    <w:name w:val="Body Text 2"/>
    <w:basedOn w:val="Normal"/>
    <w:rsid w:val="00417A2A"/>
    <w:pPr>
      <w:spacing w:after="120" w:line="480" w:lineRule="auto"/>
    </w:pPr>
  </w:style>
  <w:style w:type="character" w:styleId="PageNumber">
    <w:name w:val="page number"/>
    <w:basedOn w:val="DefaultParagraphFont"/>
    <w:rsid w:val="00417A2A"/>
  </w:style>
  <w:style w:type="paragraph" w:styleId="BodyTextIndent">
    <w:name w:val="Body Text Indent"/>
    <w:basedOn w:val="Normal"/>
    <w:rsid w:val="00BB2297"/>
    <w:pPr>
      <w:spacing w:after="120"/>
      <w:ind w:left="360"/>
    </w:pPr>
  </w:style>
  <w:style w:type="paragraph" w:styleId="BodyTextIndent2">
    <w:name w:val="Body Text Indent 2"/>
    <w:basedOn w:val="Normal"/>
    <w:rsid w:val="00284C47"/>
    <w:pPr>
      <w:spacing w:after="120" w:line="480" w:lineRule="auto"/>
      <w:ind w:left="360"/>
    </w:pPr>
  </w:style>
  <w:style w:type="paragraph" w:styleId="BalloonText">
    <w:name w:val="Balloon Text"/>
    <w:basedOn w:val="Normal"/>
    <w:link w:val="BalloonTextChar"/>
    <w:rsid w:val="00E01A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01AF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832AF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ms-MY" w:eastAsia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4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ptm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ta</dc:creator>
  <cp:keywords/>
  <cp:lastModifiedBy>Siti Hajar Mohd Sani</cp:lastModifiedBy>
  <cp:revision>6</cp:revision>
  <cp:lastPrinted>2017-02-23T07:40:00Z</cp:lastPrinted>
  <dcterms:created xsi:type="dcterms:W3CDTF">2018-08-28T07:10:00Z</dcterms:created>
  <dcterms:modified xsi:type="dcterms:W3CDTF">2018-08-30T09:30:00Z</dcterms:modified>
</cp:coreProperties>
</file>